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F8B37" w14:textId="4D6BEF27" w:rsidR="00A93666" w:rsidRPr="00503FDE" w:rsidRDefault="00967521" w:rsidP="00967521">
      <w:pPr>
        <w:jc w:val="center"/>
        <w:rPr>
          <w:b/>
          <w:sz w:val="28"/>
          <w:szCs w:val="28"/>
          <w:lang w:val="sr-Latn-RS"/>
        </w:rPr>
      </w:pPr>
      <w:r w:rsidRPr="00503FDE">
        <w:rPr>
          <w:b/>
          <w:sz w:val="28"/>
          <w:szCs w:val="28"/>
          <w:lang w:val="sr-Latn-RS"/>
        </w:rPr>
        <w:t>Rezultati</w:t>
      </w:r>
      <w:r w:rsidR="00F66AE0" w:rsidRPr="00503FDE">
        <w:rPr>
          <w:b/>
          <w:sz w:val="28"/>
          <w:szCs w:val="28"/>
          <w:lang w:val="sr-Latn-RS"/>
        </w:rPr>
        <w:t xml:space="preserve"> </w:t>
      </w:r>
      <w:r w:rsidR="006938AC">
        <w:rPr>
          <w:b/>
          <w:sz w:val="28"/>
          <w:szCs w:val="28"/>
          <w:lang w:val="sr-Latn-RS"/>
        </w:rPr>
        <w:t xml:space="preserve">I </w:t>
      </w:r>
      <w:proofErr w:type="spellStart"/>
      <w:r w:rsidR="006938AC">
        <w:rPr>
          <w:b/>
          <w:sz w:val="28"/>
          <w:szCs w:val="28"/>
          <w:lang w:val="sr-Latn-RS"/>
        </w:rPr>
        <w:t>i</w:t>
      </w:r>
      <w:proofErr w:type="spellEnd"/>
      <w:r w:rsidR="006938AC">
        <w:rPr>
          <w:b/>
          <w:sz w:val="28"/>
          <w:szCs w:val="28"/>
          <w:lang w:val="sr-Latn-RS"/>
        </w:rPr>
        <w:t xml:space="preserve"> II</w:t>
      </w:r>
      <w:r w:rsidR="00F66AE0" w:rsidRPr="00503FDE">
        <w:rPr>
          <w:b/>
          <w:sz w:val="28"/>
          <w:szCs w:val="28"/>
          <w:lang w:val="sr-Latn-RS"/>
        </w:rPr>
        <w:t xml:space="preserve"> kolokvijuma iz</w:t>
      </w:r>
      <w:r w:rsidRPr="00503FDE">
        <w:rPr>
          <w:b/>
          <w:sz w:val="28"/>
          <w:szCs w:val="28"/>
          <w:lang w:val="sr-Latn-RS"/>
        </w:rPr>
        <w:t xml:space="preserve"> predmeta </w:t>
      </w:r>
      <w:r w:rsidR="00503FDE" w:rsidRPr="00503FDE">
        <w:rPr>
          <w:b/>
          <w:sz w:val="28"/>
          <w:szCs w:val="28"/>
          <w:lang w:val="sr-Latn-RS"/>
        </w:rPr>
        <w:t xml:space="preserve">Tehnologija spajanja savremenih materijala </w:t>
      </w:r>
      <w:r w:rsidRPr="00503FDE">
        <w:rPr>
          <w:b/>
          <w:sz w:val="28"/>
          <w:szCs w:val="28"/>
          <w:lang w:val="sr-Latn-RS"/>
        </w:rPr>
        <w:t xml:space="preserve"> održanog </w:t>
      </w:r>
      <w:r w:rsidR="006938AC">
        <w:rPr>
          <w:b/>
          <w:sz w:val="28"/>
          <w:szCs w:val="28"/>
          <w:lang w:val="sr-Latn-RS"/>
        </w:rPr>
        <w:t>22</w:t>
      </w:r>
      <w:r w:rsidRPr="00503FDE">
        <w:rPr>
          <w:b/>
          <w:sz w:val="28"/>
          <w:szCs w:val="28"/>
          <w:lang w:val="sr-Latn-RS"/>
        </w:rPr>
        <w:t>.</w:t>
      </w:r>
      <w:r w:rsidR="007112E9">
        <w:rPr>
          <w:b/>
          <w:sz w:val="28"/>
          <w:szCs w:val="28"/>
          <w:lang w:val="sr-Latn-RS"/>
        </w:rPr>
        <w:t>0</w:t>
      </w:r>
      <w:r w:rsidR="005A0153">
        <w:rPr>
          <w:b/>
          <w:sz w:val="28"/>
          <w:szCs w:val="28"/>
          <w:lang w:val="sr-Latn-RS"/>
        </w:rPr>
        <w:t>1</w:t>
      </w:r>
      <w:r w:rsidR="00503FDE">
        <w:rPr>
          <w:b/>
          <w:sz w:val="28"/>
          <w:szCs w:val="28"/>
          <w:lang w:val="sr-Latn-RS"/>
        </w:rPr>
        <w:t>.20</w:t>
      </w:r>
      <w:r w:rsidR="007112E9">
        <w:rPr>
          <w:b/>
          <w:sz w:val="28"/>
          <w:szCs w:val="28"/>
          <w:lang w:val="sr-Latn-RS"/>
        </w:rPr>
        <w:t>20</w:t>
      </w:r>
      <w:r w:rsidRPr="00503FDE">
        <w:rPr>
          <w:b/>
          <w:sz w:val="28"/>
          <w:szCs w:val="28"/>
          <w:lang w:val="sr-Latn-RS"/>
        </w:rPr>
        <w:t>.</w:t>
      </w:r>
    </w:p>
    <w:p w14:paraId="7C6A6EF3" w14:textId="6CBE6AEE" w:rsidR="000B5080" w:rsidRDefault="000B5080" w:rsidP="006938AC">
      <w:pPr>
        <w:jc w:val="center"/>
        <w:rPr>
          <w:b/>
          <w:bCs/>
          <w:lang w:val="sr-Latn-RS"/>
        </w:rPr>
      </w:pPr>
      <w:r>
        <w:rPr>
          <w:b/>
          <w:bCs/>
          <w:lang w:val="sr-Latn-RS"/>
        </w:rPr>
        <w:t>I deo</w:t>
      </w:r>
    </w:p>
    <w:tbl>
      <w:tblPr>
        <w:tblStyle w:val="TableGrid"/>
        <w:tblW w:w="7526" w:type="dxa"/>
        <w:jc w:val="center"/>
        <w:tblLook w:val="04A0" w:firstRow="1" w:lastRow="0" w:firstColumn="1" w:lastColumn="0" w:noHBand="0" w:noVBand="1"/>
      </w:tblPr>
      <w:tblGrid>
        <w:gridCol w:w="549"/>
        <w:gridCol w:w="1819"/>
        <w:gridCol w:w="1638"/>
        <w:gridCol w:w="1193"/>
        <w:gridCol w:w="1089"/>
        <w:gridCol w:w="1238"/>
      </w:tblGrid>
      <w:tr w:rsidR="000B5080" w14:paraId="7592877F" w14:textId="77777777" w:rsidTr="002E3795">
        <w:trPr>
          <w:gridAfter w:val="1"/>
          <w:wAfter w:w="1238" w:type="dxa"/>
          <w:trHeight w:val="374"/>
          <w:jc w:val="center"/>
        </w:trPr>
        <w:tc>
          <w:tcPr>
            <w:tcW w:w="0" w:type="auto"/>
          </w:tcPr>
          <w:p w14:paraId="3C277D4E" w14:textId="77777777" w:rsidR="000B5080" w:rsidRDefault="000B5080" w:rsidP="002E3795">
            <w:pPr>
              <w:jc w:val="center"/>
            </w:pPr>
          </w:p>
        </w:tc>
        <w:tc>
          <w:tcPr>
            <w:tcW w:w="0" w:type="auto"/>
            <w:vAlign w:val="center"/>
          </w:tcPr>
          <w:p w14:paraId="51FEEDB4" w14:textId="77777777" w:rsidR="000B5080" w:rsidRDefault="000B5080" w:rsidP="002E3795">
            <w:pPr>
              <w:jc w:val="center"/>
            </w:pPr>
            <w:r>
              <w:t xml:space="preserve">Br. </w:t>
            </w:r>
            <w:proofErr w:type="spellStart"/>
            <w:r>
              <w:t>Indeksa</w:t>
            </w:r>
            <w:proofErr w:type="spellEnd"/>
          </w:p>
        </w:tc>
        <w:tc>
          <w:tcPr>
            <w:tcW w:w="0" w:type="auto"/>
            <w:vAlign w:val="center"/>
          </w:tcPr>
          <w:p w14:paraId="3BF20076" w14:textId="77777777" w:rsidR="000B5080" w:rsidRDefault="000B5080" w:rsidP="002E3795">
            <w:proofErr w:type="spellStart"/>
            <w:r>
              <w:t>Prezime</w:t>
            </w:r>
            <w:proofErr w:type="spellEnd"/>
          </w:p>
        </w:tc>
        <w:tc>
          <w:tcPr>
            <w:tcW w:w="1193" w:type="dxa"/>
          </w:tcPr>
          <w:p w14:paraId="4E088230" w14:textId="77777777" w:rsidR="000B5080" w:rsidRDefault="000B5080" w:rsidP="002E3795">
            <w:proofErr w:type="spellStart"/>
            <w:r>
              <w:t>Ime</w:t>
            </w:r>
            <w:proofErr w:type="spellEnd"/>
          </w:p>
        </w:tc>
        <w:tc>
          <w:tcPr>
            <w:tcW w:w="1089" w:type="dxa"/>
            <w:tcBorders>
              <w:bottom w:val="single" w:sz="4" w:space="0" w:color="auto"/>
            </w:tcBorders>
            <w:vAlign w:val="center"/>
          </w:tcPr>
          <w:p w14:paraId="377744AE" w14:textId="77777777" w:rsidR="000B5080" w:rsidRDefault="000B5080" w:rsidP="002E3795">
            <w:pPr>
              <w:jc w:val="center"/>
            </w:pPr>
            <w:proofErr w:type="spellStart"/>
            <w:r>
              <w:t>Ocena</w:t>
            </w:r>
            <w:proofErr w:type="spellEnd"/>
          </w:p>
        </w:tc>
      </w:tr>
      <w:tr w:rsidR="000B5080" w14:paraId="26AF529A" w14:textId="77777777" w:rsidTr="002E3795">
        <w:trPr>
          <w:trHeight w:val="353"/>
          <w:jc w:val="center"/>
        </w:trPr>
        <w:tc>
          <w:tcPr>
            <w:tcW w:w="0" w:type="auto"/>
          </w:tcPr>
          <w:p w14:paraId="11650D7F" w14:textId="77777777" w:rsidR="000B5080" w:rsidRDefault="000B5080" w:rsidP="002E3795">
            <w:pPr>
              <w:jc w:val="center"/>
            </w:pPr>
            <w:r>
              <w:t>1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CC38C70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1/2016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4EF9395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Aleksić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FD8E61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Pavle</w:t>
            </w:r>
            <w:proofErr w:type="spellEnd"/>
            <w:r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4BCB26" w14:textId="77777777" w:rsidR="000B5080" w:rsidRDefault="000B5080" w:rsidP="002E3795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6</w:t>
            </w:r>
          </w:p>
        </w:tc>
        <w:tc>
          <w:tcPr>
            <w:tcW w:w="12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BD3536" w14:textId="77777777" w:rsidR="000B5080" w:rsidRDefault="000B5080" w:rsidP="002E3795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0B5080" w14:paraId="57A63404" w14:textId="77777777" w:rsidTr="002E3795">
        <w:trPr>
          <w:trHeight w:val="353"/>
          <w:jc w:val="center"/>
        </w:trPr>
        <w:tc>
          <w:tcPr>
            <w:tcW w:w="0" w:type="auto"/>
          </w:tcPr>
          <w:p w14:paraId="2F00ACB2" w14:textId="77777777" w:rsidR="000B5080" w:rsidRDefault="000B5080" w:rsidP="002E3795">
            <w:pPr>
              <w:jc w:val="center"/>
            </w:pPr>
            <w:r>
              <w:t>2.</w:t>
            </w:r>
          </w:p>
        </w:tc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7EDFED5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11/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05606E0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Todorović</w:t>
            </w:r>
            <w:proofErr w:type="spellEnd"/>
            <w:r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527C84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Mladen</w:t>
            </w:r>
            <w:proofErr w:type="spellEnd"/>
            <w:r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7FB630" w14:textId="77777777" w:rsidR="000B5080" w:rsidRDefault="000B5080" w:rsidP="002E3795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07D07F0" w14:textId="77777777" w:rsidR="000B5080" w:rsidRDefault="000B5080" w:rsidP="002E3795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0B5080" w14:paraId="35E72ABB" w14:textId="77777777" w:rsidTr="002E3795">
        <w:trPr>
          <w:trHeight w:val="353"/>
          <w:jc w:val="center"/>
        </w:trPr>
        <w:tc>
          <w:tcPr>
            <w:tcW w:w="0" w:type="auto"/>
          </w:tcPr>
          <w:p w14:paraId="1E264F47" w14:textId="77777777" w:rsidR="000B5080" w:rsidRDefault="000B5080" w:rsidP="002E3795">
            <w:pPr>
              <w:jc w:val="center"/>
            </w:pPr>
            <w:r>
              <w:t>3.</w:t>
            </w:r>
          </w:p>
        </w:tc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EBC2338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22/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29FFFAC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irovina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204BA4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ilan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02AA77" w14:textId="77777777" w:rsidR="000B5080" w:rsidRDefault="000B5080" w:rsidP="002E3795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25299E9" w14:textId="77777777" w:rsidR="000B5080" w:rsidRDefault="000B5080" w:rsidP="002E3795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0B5080" w14:paraId="1A30ABC6" w14:textId="77777777" w:rsidTr="002E3795">
        <w:trPr>
          <w:trHeight w:val="353"/>
          <w:jc w:val="center"/>
        </w:trPr>
        <w:tc>
          <w:tcPr>
            <w:tcW w:w="0" w:type="auto"/>
          </w:tcPr>
          <w:p w14:paraId="005F0C6D" w14:textId="77777777" w:rsidR="000B5080" w:rsidRDefault="000B5080" w:rsidP="002E3795">
            <w:pPr>
              <w:jc w:val="center"/>
            </w:pPr>
            <w:r>
              <w:t>4.</w:t>
            </w:r>
          </w:p>
        </w:tc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96C5676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36/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C3DD4CC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Ćuruvija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19557F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emanja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F1DC99" w14:textId="77777777" w:rsidR="000B5080" w:rsidRDefault="000B5080" w:rsidP="002E3795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A8D643" w14:textId="77777777" w:rsidR="000B5080" w:rsidRDefault="000B5080" w:rsidP="002E3795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0B5080" w14:paraId="7ED02368" w14:textId="77777777" w:rsidTr="002E3795">
        <w:trPr>
          <w:trHeight w:val="353"/>
          <w:jc w:val="center"/>
        </w:trPr>
        <w:tc>
          <w:tcPr>
            <w:tcW w:w="0" w:type="auto"/>
          </w:tcPr>
          <w:p w14:paraId="583A7FD4" w14:textId="77777777" w:rsidR="000B5080" w:rsidRDefault="000B5080" w:rsidP="002E3795">
            <w:pPr>
              <w:jc w:val="center"/>
            </w:pPr>
            <w:r>
              <w:t>5.</w:t>
            </w:r>
          </w:p>
        </w:tc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746CAFF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43/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1E67074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pasojević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74E77D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anko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E1559D" w14:textId="77777777" w:rsidR="000B5080" w:rsidRDefault="000B5080" w:rsidP="002E3795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29E5282" w14:textId="77777777" w:rsidR="000B5080" w:rsidRDefault="000B5080" w:rsidP="002E3795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0B5080" w14:paraId="3DA6266A" w14:textId="77777777" w:rsidTr="002E3795">
        <w:trPr>
          <w:trHeight w:val="353"/>
          <w:jc w:val="center"/>
        </w:trPr>
        <w:tc>
          <w:tcPr>
            <w:tcW w:w="0" w:type="auto"/>
          </w:tcPr>
          <w:p w14:paraId="11EB595A" w14:textId="77777777" w:rsidR="000B5080" w:rsidRDefault="000B5080" w:rsidP="002E3795">
            <w:pPr>
              <w:jc w:val="center"/>
            </w:pPr>
            <w:r>
              <w:t>6.</w:t>
            </w:r>
          </w:p>
        </w:tc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CCF7BE2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49/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ED04AB2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Buljević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CE4DFA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ikola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0925C50" w14:textId="77777777" w:rsidR="000B5080" w:rsidRDefault="000B5080" w:rsidP="002E3795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9EC69DD" w14:textId="77777777" w:rsidR="000B5080" w:rsidRDefault="000B5080" w:rsidP="002E3795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0B5080" w14:paraId="6865D364" w14:textId="77777777" w:rsidTr="002E3795">
        <w:trPr>
          <w:gridAfter w:val="1"/>
          <w:wAfter w:w="1238" w:type="dxa"/>
          <w:trHeight w:val="374"/>
          <w:jc w:val="center"/>
        </w:trPr>
        <w:tc>
          <w:tcPr>
            <w:tcW w:w="0" w:type="auto"/>
          </w:tcPr>
          <w:p w14:paraId="2A1C9643" w14:textId="77777777" w:rsidR="000B5080" w:rsidRDefault="000B5080" w:rsidP="002E3795">
            <w:pPr>
              <w:jc w:val="center"/>
            </w:pPr>
            <w:r>
              <w:t>7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5BD5571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53/2016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B83A65E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Hrubik</w:t>
            </w:r>
            <w:proofErr w:type="spellEnd"/>
            <w:r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34924794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Vladimi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0D41A" w14:textId="77777777" w:rsidR="000B5080" w:rsidRDefault="000B5080" w:rsidP="002E3795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6</w:t>
            </w:r>
          </w:p>
        </w:tc>
      </w:tr>
      <w:tr w:rsidR="000B5080" w14:paraId="1C955166" w14:textId="77777777" w:rsidTr="002E3795">
        <w:trPr>
          <w:gridAfter w:val="1"/>
          <w:wAfter w:w="1238" w:type="dxa"/>
          <w:trHeight w:val="374"/>
          <w:jc w:val="center"/>
        </w:trPr>
        <w:tc>
          <w:tcPr>
            <w:tcW w:w="0" w:type="auto"/>
          </w:tcPr>
          <w:p w14:paraId="256B9D8A" w14:textId="77777777" w:rsidR="000B5080" w:rsidRDefault="000B5080" w:rsidP="002E3795">
            <w:pPr>
              <w:jc w:val="center"/>
            </w:pPr>
            <w:r>
              <w:t>8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C87746D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70/2016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38A4366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Topoljsk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4A489D09" w14:textId="77777777" w:rsidR="000B5080" w:rsidRDefault="000B5080" w:rsidP="002E3795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Ja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D3B35" w14:textId="77777777" w:rsidR="000B5080" w:rsidRDefault="000B5080" w:rsidP="002E3795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8</w:t>
            </w:r>
          </w:p>
        </w:tc>
      </w:tr>
    </w:tbl>
    <w:p w14:paraId="38004048" w14:textId="77777777" w:rsidR="000B5080" w:rsidRDefault="000B5080" w:rsidP="006938AC">
      <w:pPr>
        <w:jc w:val="center"/>
        <w:rPr>
          <w:b/>
          <w:bCs/>
          <w:lang w:val="sr-Latn-RS"/>
        </w:rPr>
      </w:pPr>
    </w:p>
    <w:p w14:paraId="79FC9578" w14:textId="1E29787E" w:rsidR="00967521" w:rsidRPr="006938AC" w:rsidRDefault="006938AC" w:rsidP="006938AC">
      <w:pPr>
        <w:jc w:val="center"/>
        <w:rPr>
          <w:b/>
          <w:bCs/>
          <w:lang w:val="sr-Latn-RS"/>
        </w:rPr>
      </w:pPr>
      <w:r w:rsidRPr="006938AC">
        <w:rPr>
          <w:b/>
          <w:bCs/>
          <w:lang w:val="sr-Latn-RS"/>
        </w:rPr>
        <w:t>II deo</w:t>
      </w:r>
    </w:p>
    <w:tbl>
      <w:tblPr>
        <w:tblStyle w:val="TableGrid"/>
        <w:tblW w:w="7526" w:type="dxa"/>
        <w:jc w:val="center"/>
        <w:tblLook w:val="04A0" w:firstRow="1" w:lastRow="0" w:firstColumn="1" w:lastColumn="0" w:noHBand="0" w:noVBand="1"/>
      </w:tblPr>
      <w:tblGrid>
        <w:gridCol w:w="681"/>
        <w:gridCol w:w="1749"/>
        <w:gridCol w:w="1576"/>
        <w:gridCol w:w="1193"/>
        <w:gridCol w:w="1089"/>
        <w:gridCol w:w="1238"/>
      </w:tblGrid>
      <w:tr w:rsidR="005A0153" w14:paraId="383C93A0" w14:textId="77777777" w:rsidTr="006938AC">
        <w:trPr>
          <w:gridAfter w:val="1"/>
          <w:wAfter w:w="1238" w:type="dxa"/>
          <w:trHeight w:val="374"/>
          <w:jc w:val="center"/>
        </w:trPr>
        <w:tc>
          <w:tcPr>
            <w:tcW w:w="0" w:type="auto"/>
          </w:tcPr>
          <w:p w14:paraId="69FF0A49" w14:textId="77777777" w:rsidR="005A0153" w:rsidRDefault="005A0153" w:rsidP="00967521">
            <w:pPr>
              <w:jc w:val="center"/>
            </w:pPr>
          </w:p>
        </w:tc>
        <w:tc>
          <w:tcPr>
            <w:tcW w:w="0" w:type="auto"/>
            <w:vAlign w:val="center"/>
          </w:tcPr>
          <w:p w14:paraId="783A8FB9" w14:textId="77777777" w:rsidR="005A0153" w:rsidRDefault="005A0153" w:rsidP="00967521">
            <w:pPr>
              <w:jc w:val="center"/>
            </w:pPr>
            <w:r>
              <w:t xml:space="preserve">Br. </w:t>
            </w:r>
            <w:proofErr w:type="spellStart"/>
            <w:r>
              <w:t>Indeksa</w:t>
            </w:r>
            <w:proofErr w:type="spellEnd"/>
          </w:p>
        </w:tc>
        <w:tc>
          <w:tcPr>
            <w:tcW w:w="0" w:type="auto"/>
            <w:vAlign w:val="center"/>
          </w:tcPr>
          <w:p w14:paraId="79A89A0C" w14:textId="77777777" w:rsidR="005A0153" w:rsidRDefault="005A0153" w:rsidP="005A0153">
            <w:proofErr w:type="spellStart"/>
            <w:r>
              <w:t>Prezime</w:t>
            </w:r>
            <w:proofErr w:type="spellEnd"/>
          </w:p>
        </w:tc>
        <w:tc>
          <w:tcPr>
            <w:tcW w:w="1193" w:type="dxa"/>
          </w:tcPr>
          <w:p w14:paraId="542AC9A6" w14:textId="77777777" w:rsidR="005A0153" w:rsidRDefault="005A0153" w:rsidP="005A0153">
            <w:proofErr w:type="spellStart"/>
            <w:r>
              <w:t>Ime</w:t>
            </w:r>
            <w:proofErr w:type="spellEnd"/>
          </w:p>
        </w:tc>
        <w:tc>
          <w:tcPr>
            <w:tcW w:w="1089" w:type="dxa"/>
            <w:tcBorders>
              <w:bottom w:val="single" w:sz="4" w:space="0" w:color="auto"/>
            </w:tcBorders>
            <w:vAlign w:val="center"/>
          </w:tcPr>
          <w:p w14:paraId="0886D8EC" w14:textId="77777777" w:rsidR="005A0153" w:rsidRDefault="005A0153" w:rsidP="00967521">
            <w:pPr>
              <w:jc w:val="center"/>
            </w:pPr>
            <w:proofErr w:type="spellStart"/>
            <w:r>
              <w:t>Ocena</w:t>
            </w:r>
            <w:proofErr w:type="spellEnd"/>
          </w:p>
        </w:tc>
      </w:tr>
      <w:tr w:rsidR="006938AC" w14:paraId="611D59D2" w14:textId="77777777" w:rsidTr="006938AC">
        <w:trPr>
          <w:trHeight w:val="353"/>
          <w:jc w:val="center"/>
        </w:trPr>
        <w:tc>
          <w:tcPr>
            <w:tcW w:w="0" w:type="auto"/>
          </w:tcPr>
          <w:p w14:paraId="2C519BE1" w14:textId="34EB187E" w:rsidR="006938AC" w:rsidRDefault="006938AC" w:rsidP="006938AC">
            <w:pPr>
              <w:jc w:val="center"/>
            </w:pPr>
            <w:r>
              <w:t>1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1D5DBEE" w14:textId="46248600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1/2016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4632775" w14:textId="1B10A2B4" w:rsidR="006938AC" w:rsidRDefault="006938AC" w:rsidP="006938AC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Aleksić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ED7FDB" w14:textId="09912FA1" w:rsidR="006938AC" w:rsidRDefault="006938AC" w:rsidP="006938AC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Pavle</w:t>
            </w:r>
            <w:proofErr w:type="spellEnd"/>
            <w:r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4ED1EB" w14:textId="21DCFB32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8</w:t>
            </w:r>
          </w:p>
        </w:tc>
        <w:tc>
          <w:tcPr>
            <w:tcW w:w="12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ED80AA7" w14:textId="77777777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6938AC" w14:paraId="7EC55F9F" w14:textId="77777777" w:rsidTr="006938AC">
        <w:trPr>
          <w:trHeight w:val="353"/>
          <w:jc w:val="center"/>
        </w:trPr>
        <w:tc>
          <w:tcPr>
            <w:tcW w:w="0" w:type="auto"/>
          </w:tcPr>
          <w:p w14:paraId="28ED1AC6" w14:textId="5070FA18" w:rsidR="006938AC" w:rsidRDefault="006938AC" w:rsidP="006938AC">
            <w:pPr>
              <w:jc w:val="center"/>
            </w:pPr>
            <w:r>
              <w:t>2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B28F393" w14:textId="5B15DBA0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3/2016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D15197B" w14:textId="4313B236" w:rsidR="006938AC" w:rsidRDefault="006938AC" w:rsidP="006938AC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pasojević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7F5DAD" w14:textId="6B81BD9D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anko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396F17" w14:textId="6B541017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7</w:t>
            </w:r>
          </w:p>
        </w:tc>
        <w:tc>
          <w:tcPr>
            <w:tcW w:w="12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867BCDE" w14:textId="77777777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6938AC" w14:paraId="2B0E4D5A" w14:textId="77777777" w:rsidTr="006938AC">
        <w:trPr>
          <w:trHeight w:val="353"/>
          <w:jc w:val="center"/>
        </w:trPr>
        <w:tc>
          <w:tcPr>
            <w:tcW w:w="0" w:type="auto"/>
          </w:tcPr>
          <w:p w14:paraId="06F83C51" w14:textId="193750C6" w:rsidR="006938AC" w:rsidRDefault="006938AC" w:rsidP="006938AC">
            <w:pPr>
              <w:jc w:val="center"/>
            </w:pPr>
            <w:r>
              <w:t>3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C2EA512" w14:textId="07AC7A82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4/2016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47FA5D7" w14:textId="75A85D62" w:rsidR="006938AC" w:rsidRDefault="006938AC" w:rsidP="006938AC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obar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09FE26" w14:textId="50498830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dam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67D7DD" w14:textId="6CD1F196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9</w:t>
            </w:r>
          </w:p>
        </w:tc>
        <w:tc>
          <w:tcPr>
            <w:tcW w:w="12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CD10DE0" w14:textId="77777777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6938AC" w14:paraId="2266D5A6" w14:textId="77777777" w:rsidTr="006938AC">
        <w:trPr>
          <w:trHeight w:val="374"/>
          <w:jc w:val="center"/>
        </w:trPr>
        <w:tc>
          <w:tcPr>
            <w:tcW w:w="0" w:type="auto"/>
          </w:tcPr>
          <w:p w14:paraId="5EBA3CA7" w14:textId="7A227E8A" w:rsidR="006938AC" w:rsidRDefault="006938AC" w:rsidP="006938AC">
            <w:pPr>
              <w:jc w:val="center"/>
            </w:pPr>
            <w:r>
              <w:t>4.</w:t>
            </w:r>
          </w:p>
        </w:tc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9B5AD08" w14:textId="17C9C860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7/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BBE7FE" w14:textId="433ED380" w:rsidR="006938AC" w:rsidRDefault="006938AC" w:rsidP="006938AC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Lacko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BFDE2D" w14:textId="2DDDB84B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drian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BB5B8E" w14:textId="4D2E0B24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5B4567C" w14:textId="77777777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6938AC" w14:paraId="249D7F39" w14:textId="77777777" w:rsidTr="006938AC">
        <w:trPr>
          <w:trHeight w:val="353"/>
          <w:jc w:val="center"/>
        </w:trPr>
        <w:tc>
          <w:tcPr>
            <w:tcW w:w="0" w:type="auto"/>
          </w:tcPr>
          <w:p w14:paraId="5E1F0BDB" w14:textId="185D6055" w:rsidR="006938AC" w:rsidRDefault="006938AC" w:rsidP="006938AC">
            <w:pPr>
              <w:jc w:val="center"/>
            </w:pPr>
            <w:r>
              <w:t>5.</w:t>
            </w:r>
          </w:p>
        </w:tc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816C67E" w14:textId="384147D3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8/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CC9CC3B" w14:textId="56F9A8C7" w:rsidR="006938AC" w:rsidRDefault="006938AC" w:rsidP="006938AC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miljić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ACC1F5" w14:textId="1124B2E0" w:rsidR="006938AC" w:rsidRDefault="006938AC" w:rsidP="006938AC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Đorđe</w:t>
            </w:r>
            <w:proofErr w:type="spellEnd"/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99BBA2" w14:textId="7A6E4375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EBFF16B" w14:textId="77777777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6938AC" w14:paraId="3BB7B730" w14:textId="77777777" w:rsidTr="006938AC">
        <w:trPr>
          <w:trHeight w:val="353"/>
          <w:jc w:val="center"/>
        </w:trPr>
        <w:tc>
          <w:tcPr>
            <w:tcW w:w="0" w:type="auto"/>
          </w:tcPr>
          <w:p w14:paraId="3BBF9A5D" w14:textId="5785304F" w:rsidR="006938AC" w:rsidRDefault="006938AC" w:rsidP="006938AC">
            <w:pPr>
              <w:jc w:val="center"/>
            </w:pPr>
            <w:r>
              <w:t>6.</w:t>
            </w:r>
          </w:p>
        </w:tc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091AD2A" w14:textId="1A5F3BC2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11/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FACF3C2" w14:textId="3385264C" w:rsidR="006938AC" w:rsidRDefault="006938AC" w:rsidP="006938AC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Todorović</w:t>
            </w:r>
            <w:proofErr w:type="spellEnd"/>
            <w:r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10289B" w14:textId="32246BD9" w:rsidR="006938AC" w:rsidRDefault="006938AC" w:rsidP="006938AC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Mladen</w:t>
            </w:r>
            <w:proofErr w:type="spellEnd"/>
            <w:r>
              <w:rPr>
                <w:rFonts w:ascii="Calibri" w:hAnsi="Calibri"/>
                <w:color w:val="000000"/>
              </w:rPr>
              <w:t xml:space="preserve"> 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F26E98" w14:textId="3A4A2C10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E897E1B" w14:textId="77777777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6938AC" w14:paraId="1929D4BB" w14:textId="77777777" w:rsidTr="006938AC">
        <w:trPr>
          <w:trHeight w:val="374"/>
          <w:jc w:val="center"/>
        </w:trPr>
        <w:tc>
          <w:tcPr>
            <w:tcW w:w="0" w:type="auto"/>
          </w:tcPr>
          <w:p w14:paraId="4926702B" w14:textId="1CD771A1" w:rsidR="006938AC" w:rsidRDefault="006938AC" w:rsidP="006938AC">
            <w:pPr>
              <w:jc w:val="center"/>
            </w:pPr>
            <w:r>
              <w:t>7.</w:t>
            </w:r>
          </w:p>
        </w:tc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2A9FFE1" w14:textId="0B131946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29/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ECA47E9" w14:textId="6F827F27" w:rsidR="006938AC" w:rsidRDefault="006938AC" w:rsidP="006938AC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Gordić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358213" w14:textId="24B46F07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Tomislav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CBD0DF" w14:textId="2B9B2868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218B6CE" w14:textId="77777777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6938AC" w14:paraId="0417C005" w14:textId="77777777" w:rsidTr="006938AC">
        <w:trPr>
          <w:trHeight w:val="353"/>
          <w:jc w:val="center"/>
        </w:trPr>
        <w:tc>
          <w:tcPr>
            <w:tcW w:w="0" w:type="auto"/>
          </w:tcPr>
          <w:p w14:paraId="02640A65" w14:textId="75D1A35A" w:rsidR="006938AC" w:rsidRDefault="006938AC" w:rsidP="006938AC">
            <w:pPr>
              <w:jc w:val="center"/>
            </w:pPr>
            <w:r>
              <w:t>8.</w:t>
            </w:r>
          </w:p>
        </w:tc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2EF71CC" w14:textId="498BC2C1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36/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6ED864A" w14:textId="411B038B" w:rsidR="006938AC" w:rsidRDefault="006938AC" w:rsidP="006938AC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Ćuruvija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4593EF" w14:textId="11098D01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emanja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490381" w14:textId="367306DA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D1830DF" w14:textId="77777777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6938AC" w14:paraId="462773F7" w14:textId="77777777" w:rsidTr="006938AC">
        <w:trPr>
          <w:trHeight w:val="353"/>
          <w:jc w:val="center"/>
        </w:trPr>
        <w:tc>
          <w:tcPr>
            <w:tcW w:w="0" w:type="auto"/>
          </w:tcPr>
          <w:p w14:paraId="74D2BFE1" w14:textId="42CAD6E5" w:rsidR="006938AC" w:rsidRDefault="006938AC" w:rsidP="006938AC">
            <w:pPr>
              <w:jc w:val="center"/>
            </w:pPr>
            <w:r>
              <w:t>9.</w:t>
            </w:r>
          </w:p>
        </w:tc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418128C" w14:textId="28D121AF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45/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A8C6FC8" w14:textId="339475CF" w:rsidR="006938AC" w:rsidRDefault="006938AC" w:rsidP="006938AC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mkovič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A92D37" w14:textId="5F0DD2EE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Boris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385D7D" w14:textId="75DAA877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6675B55" w14:textId="77777777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6938AC" w14:paraId="3A69A0EF" w14:textId="77777777" w:rsidTr="006938AC">
        <w:trPr>
          <w:gridAfter w:val="1"/>
          <w:wAfter w:w="1238" w:type="dxa"/>
          <w:trHeight w:val="374"/>
          <w:jc w:val="center"/>
        </w:trPr>
        <w:tc>
          <w:tcPr>
            <w:tcW w:w="0" w:type="auto"/>
          </w:tcPr>
          <w:p w14:paraId="7298AB63" w14:textId="1BE12C38" w:rsidR="006938AC" w:rsidRDefault="006938AC" w:rsidP="006938AC">
            <w:pPr>
              <w:jc w:val="center"/>
            </w:pPr>
            <w:r>
              <w:t>10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5F3DAF1" w14:textId="3F0E742A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56/2016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72331A1" w14:textId="2DE1710F" w:rsidR="006938AC" w:rsidRDefault="006938AC" w:rsidP="006938AC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Repić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7C33E4C5" w14:textId="42D2A3E7" w:rsidR="006938AC" w:rsidRDefault="006938AC" w:rsidP="006938AC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Nedeljko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C605C" w14:textId="607DE42D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8</w:t>
            </w:r>
          </w:p>
        </w:tc>
      </w:tr>
      <w:tr w:rsidR="006938AC" w14:paraId="461764BC" w14:textId="77777777" w:rsidTr="006938AC">
        <w:trPr>
          <w:gridAfter w:val="1"/>
          <w:wAfter w:w="1238" w:type="dxa"/>
          <w:trHeight w:val="374"/>
          <w:jc w:val="center"/>
        </w:trPr>
        <w:tc>
          <w:tcPr>
            <w:tcW w:w="0" w:type="auto"/>
          </w:tcPr>
          <w:p w14:paraId="6864A8E4" w14:textId="06044179" w:rsidR="006938AC" w:rsidRDefault="006938AC" w:rsidP="006938AC">
            <w:pPr>
              <w:jc w:val="center"/>
            </w:pPr>
            <w:r>
              <w:t>11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8B023BE" w14:textId="0986D26F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70/2016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85825F7" w14:textId="37CE4D06" w:rsidR="006938AC" w:rsidRDefault="006938AC" w:rsidP="006938AC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Topoljsk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08B5249D" w14:textId="2214A6E1" w:rsidR="006938AC" w:rsidRDefault="006938AC" w:rsidP="006938AC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Ja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A5123" w14:textId="0D52D85A" w:rsidR="006938AC" w:rsidRDefault="006938AC" w:rsidP="006938AC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9</w:t>
            </w:r>
          </w:p>
        </w:tc>
      </w:tr>
    </w:tbl>
    <w:p w14:paraId="70EBBA40" w14:textId="27857AEC" w:rsidR="00AF435D" w:rsidRDefault="00AF435D"/>
    <w:p w14:paraId="46C9660F" w14:textId="77777777" w:rsidR="006938AC" w:rsidRDefault="006938AC"/>
    <w:p w14:paraId="5CB7CB41" w14:textId="11FD64FE" w:rsidR="007112E9" w:rsidRDefault="007112E9"/>
    <w:p w14:paraId="411818B9" w14:textId="6E6D6864" w:rsidR="007112E9" w:rsidRDefault="007112E9" w:rsidP="007112E9">
      <w:pPr>
        <w:jc w:val="right"/>
      </w:pPr>
      <w:r>
        <w:t xml:space="preserve">Prof. </w:t>
      </w:r>
      <w:proofErr w:type="spellStart"/>
      <w:r>
        <w:t>dr</w:t>
      </w:r>
      <w:bookmarkStart w:id="0" w:name="_GoBack"/>
      <w:bookmarkEnd w:id="0"/>
      <w:proofErr w:type="spellEnd"/>
      <w:r w:rsidR="008A38CD">
        <w:t xml:space="preserve"> </w:t>
      </w:r>
      <w:r>
        <w:t xml:space="preserve">Sebastian </w:t>
      </w:r>
      <w:proofErr w:type="spellStart"/>
      <w:r>
        <w:t>Baloš</w:t>
      </w:r>
      <w:proofErr w:type="spellEnd"/>
    </w:p>
    <w:p w14:paraId="78EC63B7" w14:textId="2A832A09" w:rsidR="007112E9" w:rsidRDefault="007112E9" w:rsidP="007112E9">
      <w:pPr>
        <w:jc w:val="right"/>
      </w:pPr>
      <w:r>
        <w:t>_______________________</w:t>
      </w:r>
    </w:p>
    <w:sectPr w:rsidR="007112E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szAxNLK0NDA0MTNR0lEKTi0uzszPAykwrgUAUJm1oiwAAAA="/>
  </w:docVars>
  <w:rsids>
    <w:rsidRoot w:val="00967521"/>
    <w:rsid w:val="000B5080"/>
    <w:rsid w:val="001C08F2"/>
    <w:rsid w:val="0030146A"/>
    <w:rsid w:val="0042543F"/>
    <w:rsid w:val="00503FDE"/>
    <w:rsid w:val="00506EB6"/>
    <w:rsid w:val="00551902"/>
    <w:rsid w:val="005A0153"/>
    <w:rsid w:val="00652CF8"/>
    <w:rsid w:val="00671FA9"/>
    <w:rsid w:val="006938AC"/>
    <w:rsid w:val="006A031B"/>
    <w:rsid w:val="007112E9"/>
    <w:rsid w:val="008A38CD"/>
    <w:rsid w:val="0096099C"/>
    <w:rsid w:val="00967521"/>
    <w:rsid w:val="009B7ECB"/>
    <w:rsid w:val="009C0EC3"/>
    <w:rsid w:val="00A70312"/>
    <w:rsid w:val="00A93666"/>
    <w:rsid w:val="00AA5BF0"/>
    <w:rsid w:val="00AC6071"/>
    <w:rsid w:val="00AF435D"/>
    <w:rsid w:val="00CB36BA"/>
    <w:rsid w:val="00DC15B4"/>
    <w:rsid w:val="00F66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4A29332"/>
  <w15:chartTrackingRefBased/>
  <w15:docId w15:val="{2ED9CAE6-B3A5-4C00-9A96-39D6057A6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75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38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81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ka Labus</dc:creator>
  <cp:keywords/>
  <dc:description/>
  <cp:lastModifiedBy>Danka Labus</cp:lastModifiedBy>
  <cp:revision>3</cp:revision>
  <dcterms:created xsi:type="dcterms:W3CDTF">2020-01-23T15:58:00Z</dcterms:created>
  <dcterms:modified xsi:type="dcterms:W3CDTF">2020-01-23T16:00:00Z</dcterms:modified>
</cp:coreProperties>
</file>